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7812B5" w14:textId="7E1FB19F" w:rsidR="003319CD" w:rsidRDefault="00697EC9" w:rsidP="003319CD">
      <w:pPr>
        <w:rPr>
          <w:b/>
          <w:bCs/>
          <w:sz w:val="28"/>
          <w:szCs w:val="28"/>
          <w:u w:val="single"/>
        </w:rPr>
      </w:pPr>
      <w:r w:rsidRPr="00697EC9">
        <w:rPr>
          <w:b/>
          <w:bCs/>
          <w:sz w:val="28"/>
          <w:szCs w:val="28"/>
          <w:u w:val="single"/>
        </w:rPr>
        <w:t>User Side website front End</w:t>
      </w:r>
    </w:p>
    <w:p w14:paraId="20EE26F6" w14:textId="67D9E802" w:rsidR="00475DF0" w:rsidRDefault="00BE5C3D" w:rsidP="003319CD">
      <w:pPr>
        <w:rPr>
          <w:b/>
          <w:bCs/>
          <w:sz w:val="28"/>
          <w:szCs w:val="28"/>
          <w:u w:val="single"/>
        </w:rPr>
      </w:pPr>
      <w:hyperlink r:id="rId5" w:history="1">
        <w:r w:rsidR="00475DF0" w:rsidRPr="00C8606D">
          <w:rPr>
            <w:rStyle w:val="Hyperlink"/>
            <w:b/>
            <w:bCs/>
            <w:sz w:val="28"/>
            <w:szCs w:val="28"/>
          </w:rPr>
          <w:t>https://</w:t>
        </w:r>
        <w:proofErr w:type="spellStart"/>
        <w:r w:rsidR="00475DF0" w:rsidRPr="00C8606D">
          <w:rPr>
            <w:rStyle w:val="Hyperlink"/>
            <w:b/>
            <w:bCs/>
            <w:sz w:val="28"/>
            <w:szCs w:val="28"/>
          </w:rPr>
          <w:t>Pharmacy.callgpnow.com</w:t>
        </w:r>
        <w:proofErr w:type="spellEnd"/>
      </w:hyperlink>
    </w:p>
    <w:p w14:paraId="4A80A862" w14:textId="38EFE171" w:rsidR="00475DF0" w:rsidRDefault="00475DF0" w:rsidP="003319CD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 xml:space="preserve">username: </w:t>
      </w:r>
      <w:hyperlink r:id="rId6" w:history="1">
        <w:proofErr w:type="spellStart"/>
        <w:r w:rsidRPr="00C8606D">
          <w:rPr>
            <w:rStyle w:val="Hyperlink"/>
            <w:b/>
            <w:bCs/>
            <w:sz w:val="28"/>
            <w:szCs w:val="28"/>
          </w:rPr>
          <w:t>admin@callgpnow.com</w:t>
        </w:r>
        <w:proofErr w:type="spellEnd"/>
      </w:hyperlink>
    </w:p>
    <w:p w14:paraId="2162AACD" w14:textId="1B375F28" w:rsidR="00475DF0" w:rsidRDefault="00475DF0" w:rsidP="003319CD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password: 12345</w:t>
      </w:r>
    </w:p>
    <w:p w14:paraId="364A4BDC" w14:textId="29E88301" w:rsidR="00475DF0" w:rsidRDefault="00475DF0" w:rsidP="003319CD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 xml:space="preserve">username for frontend user: </w:t>
      </w:r>
      <w:hyperlink r:id="rId7" w:history="1">
        <w:proofErr w:type="spellStart"/>
        <w:r w:rsidRPr="00C8606D">
          <w:rPr>
            <w:rStyle w:val="Hyperlink"/>
            <w:b/>
            <w:bCs/>
            <w:sz w:val="28"/>
            <w:szCs w:val="28"/>
          </w:rPr>
          <w:t>user@callgpnow.com</w:t>
        </w:r>
        <w:proofErr w:type="spellEnd"/>
      </w:hyperlink>
    </w:p>
    <w:p w14:paraId="790B6545" w14:textId="71CC0E8D" w:rsidR="00475DF0" w:rsidRDefault="00475DF0" w:rsidP="003319CD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password: 12345</w:t>
      </w:r>
    </w:p>
    <w:p w14:paraId="3C572AD6" w14:textId="35EE7A0F" w:rsidR="00475DF0" w:rsidRDefault="00475DF0" w:rsidP="003319CD">
      <w:pPr>
        <w:rPr>
          <w:b/>
          <w:bCs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18CD733C" wp14:editId="3791077A">
            <wp:extent cx="5943600" cy="2011045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1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BE710" w14:textId="77777777" w:rsidR="00475DF0" w:rsidRPr="00697EC9" w:rsidRDefault="00475DF0" w:rsidP="003319CD">
      <w:pPr>
        <w:rPr>
          <w:b/>
          <w:bCs/>
          <w:sz w:val="28"/>
          <w:szCs w:val="28"/>
          <w:u w:val="single"/>
        </w:rPr>
      </w:pPr>
    </w:p>
    <w:p w14:paraId="7CE7990E" w14:textId="04E7B130" w:rsidR="00522D02" w:rsidRDefault="00522D02" w:rsidP="00522D02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7596B">
        <w:rPr>
          <w:sz w:val="24"/>
          <w:szCs w:val="24"/>
        </w:rPr>
        <w:t>In this search box</w:t>
      </w:r>
      <w:r w:rsidR="00AB0FD5">
        <w:rPr>
          <w:sz w:val="24"/>
          <w:szCs w:val="24"/>
        </w:rPr>
        <w:t>, the</w:t>
      </w:r>
      <w:r w:rsidRPr="00E7596B">
        <w:rPr>
          <w:sz w:val="24"/>
          <w:szCs w:val="24"/>
        </w:rPr>
        <w:t xml:space="preserve"> user </w:t>
      </w:r>
      <w:r w:rsidR="00475DF0">
        <w:rPr>
          <w:sz w:val="24"/>
          <w:szCs w:val="24"/>
        </w:rPr>
        <w:t>should be able to</w:t>
      </w:r>
      <w:r w:rsidRPr="00E7596B">
        <w:rPr>
          <w:sz w:val="24"/>
          <w:szCs w:val="24"/>
        </w:rPr>
        <w:t xml:space="preserve"> search </w:t>
      </w:r>
      <w:r w:rsidR="00AB0FD5">
        <w:rPr>
          <w:sz w:val="24"/>
          <w:szCs w:val="24"/>
        </w:rPr>
        <w:t xml:space="preserve">for </w:t>
      </w:r>
      <w:r w:rsidRPr="00E7596B">
        <w:rPr>
          <w:sz w:val="24"/>
          <w:szCs w:val="24"/>
        </w:rPr>
        <w:t>both prescription and non-prescription products.</w:t>
      </w:r>
    </w:p>
    <w:p w14:paraId="47852C4B" w14:textId="22AB0E97" w:rsidR="00475DF0" w:rsidRPr="00475DF0" w:rsidRDefault="00475DF0" w:rsidP="00475DF0">
      <w:pPr>
        <w:rPr>
          <w:sz w:val="24"/>
          <w:szCs w:val="24"/>
        </w:rPr>
      </w:pPr>
      <w:r>
        <w:rPr>
          <w:sz w:val="24"/>
          <w:szCs w:val="24"/>
        </w:rPr>
        <w:t>Text will be --- search Medicines and OTC products</w:t>
      </w:r>
    </w:p>
    <w:p w14:paraId="3DE73E24" w14:textId="6B47BE79" w:rsidR="00522D02" w:rsidRPr="00E7596B" w:rsidRDefault="00522D02">
      <w:pPr>
        <w:rPr>
          <w:sz w:val="24"/>
          <w:szCs w:val="24"/>
        </w:rPr>
      </w:pPr>
    </w:p>
    <w:p w14:paraId="3A63082A" w14:textId="186DF998" w:rsidR="00522D02" w:rsidRPr="00E7596B" w:rsidRDefault="00522D02">
      <w:pPr>
        <w:rPr>
          <w:sz w:val="24"/>
          <w:szCs w:val="24"/>
        </w:rPr>
      </w:pPr>
      <w:r w:rsidRPr="00E7596B">
        <w:rPr>
          <w:noProof/>
          <w:sz w:val="24"/>
          <w:szCs w:val="24"/>
        </w:rPr>
        <w:lastRenderedPageBreak/>
        <w:drawing>
          <wp:inline distT="0" distB="0" distL="0" distR="0" wp14:anchorId="33203908" wp14:editId="3B680764">
            <wp:extent cx="5943600" cy="27031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CEA73" w14:textId="3C99B930" w:rsidR="00522D02" w:rsidRPr="00E7596B" w:rsidRDefault="00522D02">
      <w:pPr>
        <w:rPr>
          <w:sz w:val="24"/>
          <w:szCs w:val="24"/>
        </w:rPr>
      </w:pPr>
    </w:p>
    <w:p w14:paraId="7062496A" w14:textId="6670C73D" w:rsidR="00522D02" w:rsidRDefault="00522D02" w:rsidP="00522D02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7596B">
        <w:rPr>
          <w:sz w:val="24"/>
          <w:szCs w:val="24"/>
        </w:rPr>
        <w:t xml:space="preserve">Prescription products are already coming in </w:t>
      </w:r>
      <w:r w:rsidR="00AB0FD5">
        <w:rPr>
          <w:sz w:val="24"/>
          <w:szCs w:val="24"/>
        </w:rPr>
        <w:t xml:space="preserve">a </w:t>
      </w:r>
      <w:r w:rsidRPr="00E7596B">
        <w:rPr>
          <w:sz w:val="24"/>
          <w:szCs w:val="24"/>
        </w:rPr>
        <w:t>search result.</w:t>
      </w:r>
    </w:p>
    <w:p w14:paraId="15CEB4EA" w14:textId="77777777" w:rsidR="00E7596B" w:rsidRPr="00E7596B" w:rsidRDefault="00E7596B" w:rsidP="00E7596B">
      <w:pPr>
        <w:rPr>
          <w:sz w:val="24"/>
          <w:szCs w:val="24"/>
        </w:rPr>
      </w:pPr>
    </w:p>
    <w:p w14:paraId="733806C1" w14:textId="582E53DF" w:rsidR="00522D02" w:rsidRPr="00E7596B" w:rsidRDefault="00522D02" w:rsidP="00522D02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7596B">
        <w:rPr>
          <w:sz w:val="24"/>
          <w:szCs w:val="24"/>
        </w:rPr>
        <w:t>add Non-prescription products results in search item list like practo.com search</w:t>
      </w:r>
    </w:p>
    <w:p w14:paraId="05EB596A" w14:textId="77777777" w:rsidR="00A41379" w:rsidRPr="00E7596B" w:rsidRDefault="00A41379" w:rsidP="00A41379">
      <w:pPr>
        <w:pStyle w:val="ListParagraph"/>
        <w:rPr>
          <w:sz w:val="24"/>
          <w:szCs w:val="24"/>
        </w:rPr>
      </w:pPr>
    </w:p>
    <w:p w14:paraId="65FB3C25" w14:textId="2AB7D302" w:rsidR="00522D02" w:rsidRPr="00E7596B" w:rsidRDefault="00522D02" w:rsidP="0095296B">
      <w:pPr>
        <w:pStyle w:val="ListParagraph"/>
        <w:rPr>
          <w:sz w:val="24"/>
          <w:szCs w:val="24"/>
        </w:rPr>
      </w:pPr>
      <w:r w:rsidRPr="00E7596B">
        <w:rPr>
          <w:noProof/>
          <w:sz w:val="24"/>
          <w:szCs w:val="24"/>
        </w:rPr>
        <w:drawing>
          <wp:inline distT="0" distB="0" distL="0" distR="0" wp14:anchorId="09EB17B1" wp14:editId="3A69E592">
            <wp:extent cx="5685155" cy="34480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17678" cy="346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A65AF" w14:textId="77777777" w:rsidR="0095296B" w:rsidRPr="00E7596B" w:rsidRDefault="0095296B" w:rsidP="0095296B">
      <w:pPr>
        <w:pStyle w:val="ListParagraph"/>
        <w:rPr>
          <w:sz w:val="24"/>
          <w:szCs w:val="24"/>
        </w:rPr>
      </w:pPr>
    </w:p>
    <w:p w14:paraId="6926BAD5" w14:textId="37BCF0DB" w:rsidR="0095296B" w:rsidRPr="00E7596B" w:rsidRDefault="00AB0FD5" w:rsidP="00522D02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he n</w:t>
      </w:r>
      <w:r w:rsidR="0095296B" w:rsidRPr="00E7596B">
        <w:rPr>
          <w:sz w:val="24"/>
          <w:szCs w:val="24"/>
        </w:rPr>
        <w:t xml:space="preserve">on-Prescription category will be shown on </w:t>
      </w:r>
      <w:r>
        <w:rPr>
          <w:sz w:val="24"/>
          <w:szCs w:val="24"/>
        </w:rPr>
        <w:t xml:space="preserve">the </w:t>
      </w:r>
      <w:r w:rsidR="0095296B" w:rsidRPr="00E7596B">
        <w:rPr>
          <w:sz w:val="24"/>
          <w:szCs w:val="24"/>
        </w:rPr>
        <w:t xml:space="preserve">landing page like this </w:t>
      </w:r>
    </w:p>
    <w:p w14:paraId="207B03E5" w14:textId="77777777" w:rsidR="0095296B" w:rsidRPr="00E7596B" w:rsidRDefault="0095296B" w:rsidP="0095296B">
      <w:pPr>
        <w:pStyle w:val="ListParagraph"/>
        <w:rPr>
          <w:sz w:val="24"/>
          <w:szCs w:val="24"/>
        </w:rPr>
      </w:pPr>
    </w:p>
    <w:p w14:paraId="4BAF55CA" w14:textId="06203349" w:rsidR="0095296B" w:rsidRPr="00E7596B" w:rsidRDefault="0095296B" w:rsidP="0095296B">
      <w:pPr>
        <w:pStyle w:val="ListParagraph"/>
        <w:rPr>
          <w:sz w:val="24"/>
          <w:szCs w:val="24"/>
        </w:rPr>
      </w:pPr>
      <w:r w:rsidRPr="00E7596B">
        <w:rPr>
          <w:noProof/>
          <w:sz w:val="24"/>
          <w:szCs w:val="24"/>
        </w:rPr>
        <w:drawing>
          <wp:inline distT="0" distB="0" distL="0" distR="0" wp14:anchorId="278E1670" wp14:editId="1E679086">
            <wp:extent cx="5943600" cy="29038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3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7144D" w14:textId="77777777" w:rsidR="00E7596B" w:rsidRDefault="00E7596B" w:rsidP="00E7596B">
      <w:pPr>
        <w:pStyle w:val="ListParagraph"/>
        <w:ind w:left="540"/>
        <w:rPr>
          <w:sz w:val="24"/>
          <w:szCs w:val="24"/>
        </w:rPr>
      </w:pPr>
    </w:p>
    <w:p w14:paraId="2805B3D3" w14:textId="77777777" w:rsidR="00E7596B" w:rsidRDefault="00E7596B" w:rsidP="00E7596B">
      <w:pPr>
        <w:pStyle w:val="ListParagraph"/>
        <w:ind w:left="540"/>
        <w:rPr>
          <w:sz w:val="24"/>
          <w:szCs w:val="24"/>
        </w:rPr>
      </w:pPr>
    </w:p>
    <w:p w14:paraId="3E87A6AF" w14:textId="77777777" w:rsidR="00E7596B" w:rsidRDefault="00E7596B" w:rsidP="00E7596B">
      <w:pPr>
        <w:pStyle w:val="ListParagraph"/>
        <w:ind w:left="540"/>
        <w:rPr>
          <w:sz w:val="24"/>
          <w:szCs w:val="24"/>
        </w:rPr>
      </w:pPr>
    </w:p>
    <w:p w14:paraId="5D862D4C" w14:textId="77777777" w:rsidR="00E7596B" w:rsidRDefault="00E7596B" w:rsidP="00E7596B">
      <w:pPr>
        <w:pStyle w:val="ListParagraph"/>
        <w:ind w:left="540"/>
        <w:rPr>
          <w:sz w:val="24"/>
          <w:szCs w:val="24"/>
        </w:rPr>
      </w:pPr>
    </w:p>
    <w:p w14:paraId="20F358C1" w14:textId="77777777" w:rsidR="00E7596B" w:rsidRDefault="00E7596B" w:rsidP="00E7596B">
      <w:pPr>
        <w:pStyle w:val="ListParagraph"/>
        <w:ind w:left="540"/>
        <w:rPr>
          <w:sz w:val="24"/>
          <w:szCs w:val="24"/>
        </w:rPr>
      </w:pPr>
    </w:p>
    <w:p w14:paraId="1C5C1964" w14:textId="3002816B" w:rsidR="0095296B" w:rsidRPr="00E7596B" w:rsidRDefault="0095296B" w:rsidP="0095296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7596B">
        <w:rPr>
          <w:sz w:val="24"/>
          <w:szCs w:val="24"/>
        </w:rPr>
        <w:t xml:space="preserve">When </w:t>
      </w:r>
      <w:r w:rsidR="00AB0FD5">
        <w:rPr>
          <w:sz w:val="24"/>
          <w:szCs w:val="24"/>
        </w:rPr>
        <w:t xml:space="preserve">the </w:t>
      </w:r>
      <w:r w:rsidRPr="00E7596B">
        <w:rPr>
          <w:sz w:val="24"/>
          <w:szCs w:val="24"/>
        </w:rPr>
        <w:t xml:space="preserve">user will click on any category, </w:t>
      </w:r>
      <w:r w:rsidR="00AB0FD5">
        <w:rPr>
          <w:sz w:val="24"/>
          <w:szCs w:val="24"/>
        </w:rPr>
        <w:t xml:space="preserve">the </w:t>
      </w:r>
      <w:r w:rsidRPr="00E7596B">
        <w:rPr>
          <w:sz w:val="24"/>
          <w:szCs w:val="24"/>
        </w:rPr>
        <w:t>user will see all sub-categories</w:t>
      </w:r>
    </w:p>
    <w:p w14:paraId="2EDA3886" w14:textId="3ADF6349" w:rsidR="0095296B" w:rsidRPr="00E7596B" w:rsidRDefault="0095296B" w:rsidP="0095296B">
      <w:pPr>
        <w:pStyle w:val="ListParagraph"/>
        <w:rPr>
          <w:sz w:val="24"/>
          <w:szCs w:val="24"/>
        </w:rPr>
      </w:pPr>
      <w:r w:rsidRPr="00E7596B">
        <w:rPr>
          <w:noProof/>
          <w:sz w:val="24"/>
          <w:szCs w:val="24"/>
        </w:rPr>
        <w:drawing>
          <wp:inline distT="0" distB="0" distL="0" distR="0" wp14:anchorId="7675B7B1" wp14:editId="58F40D13">
            <wp:extent cx="5943600" cy="32473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F0B692" w14:textId="07B7E98C" w:rsidR="0095296B" w:rsidRPr="00E7596B" w:rsidRDefault="0095296B" w:rsidP="0095296B">
      <w:pPr>
        <w:pStyle w:val="ListParagraph"/>
        <w:rPr>
          <w:sz w:val="24"/>
          <w:szCs w:val="24"/>
        </w:rPr>
      </w:pPr>
    </w:p>
    <w:p w14:paraId="35874E8A" w14:textId="6EE3CCE9" w:rsidR="0095296B" w:rsidRPr="00E7596B" w:rsidRDefault="0095296B" w:rsidP="0095296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7596B">
        <w:rPr>
          <w:sz w:val="24"/>
          <w:szCs w:val="24"/>
        </w:rPr>
        <w:lastRenderedPageBreak/>
        <w:t xml:space="preserve">When </w:t>
      </w:r>
      <w:r w:rsidR="00AB0FD5">
        <w:rPr>
          <w:sz w:val="24"/>
          <w:szCs w:val="24"/>
        </w:rPr>
        <w:t xml:space="preserve">the </w:t>
      </w:r>
      <w:r w:rsidRPr="00E7596B">
        <w:rPr>
          <w:sz w:val="24"/>
          <w:szCs w:val="24"/>
        </w:rPr>
        <w:t>user will click on any subcategory, then all products of that subcategory will be shown.</w:t>
      </w:r>
    </w:p>
    <w:p w14:paraId="1F4BEA8E" w14:textId="01DB1F13" w:rsidR="003319CD" w:rsidRPr="00E7596B" w:rsidRDefault="003319CD" w:rsidP="003319CD">
      <w:pPr>
        <w:rPr>
          <w:b/>
          <w:bCs/>
          <w:sz w:val="24"/>
          <w:szCs w:val="24"/>
        </w:rPr>
      </w:pPr>
    </w:p>
    <w:p w14:paraId="4E43C94F" w14:textId="04546736" w:rsidR="003319CD" w:rsidRPr="00E7596B" w:rsidRDefault="003319CD" w:rsidP="003319CD">
      <w:pPr>
        <w:rPr>
          <w:b/>
          <w:bCs/>
          <w:sz w:val="24"/>
          <w:szCs w:val="24"/>
        </w:rPr>
      </w:pPr>
      <w:r w:rsidRPr="00E7596B">
        <w:rPr>
          <w:b/>
          <w:bCs/>
          <w:sz w:val="24"/>
          <w:szCs w:val="24"/>
        </w:rPr>
        <w:t xml:space="preserve">follow the </w:t>
      </w:r>
      <w:hyperlink r:id="rId13" w:history="1">
        <w:proofErr w:type="spellStart"/>
        <w:r w:rsidRPr="00E7596B">
          <w:rPr>
            <w:rStyle w:val="Hyperlink"/>
            <w:b/>
            <w:bCs/>
            <w:sz w:val="24"/>
            <w:szCs w:val="24"/>
          </w:rPr>
          <w:t>www.practo.com</w:t>
        </w:r>
        <w:proofErr w:type="spellEnd"/>
      </w:hyperlink>
      <w:r w:rsidRPr="00E7596B">
        <w:rPr>
          <w:b/>
          <w:bCs/>
          <w:sz w:val="24"/>
          <w:szCs w:val="24"/>
        </w:rPr>
        <w:t xml:space="preserve"> website</w:t>
      </w:r>
    </w:p>
    <w:p w14:paraId="5B5D9C56" w14:textId="521F8465" w:rsidR="00B241F4" w:rsidRDefault="00B241F4" w:rsidP="003319CD">
      <w:pPr>
        <w:rPr>
          <w:b/>
          <w:bCs/>
          <w:sz w:val="24"/>
          <w:szCs w:val="24"/>
        </w:rPr>
      </w:pPr>
    </w:p>
    <w:p w14:paraId="1E270836" w14:textId="5A72BA36" w:rsidR="00E7596B" w:rsidRDefault="00E7596B" w:rsidP="003319CD">
      <w:pPr>
        <w:rPr>
          <w:b/>
          <w:bCs/>
          <w:sz w:val="24"/>
          <w:szCs w:val="24"/>
        </w:rPr>
      </w:pPr>
    </w:p>
    <w:p w14:paraId="7E5E851A" w14:textId="0B252E56" w:rsidR="00E7596B" w:rsidRDefault="00E7596B" w:rsidP="003319CD">
      <w:pPr>
        <w:rPr>
          <w:b/>
          <w:bCs/>
          <w:sz w:val="24"/>
          <w:szCs w:val="24"/>
        </w:rPr>
      </w:pPr>
    </w:p>
    <w:p w14:paraId="2C6F3E55" w14:textId="42B71959" w:rsidR="00E7596B" w:rsidRDefault="00E7596B" w:rsidP="003319CD">
      <w:pPr>
        <w:rPr>
          <w:b/>
          <w:bCs/>
          <w:sz w:val="24"/>
          <w:szCs w:val="24"/>
        </w:rPr>
      </w:pPr>
    </w:p>
    <w:p w14:paraId="05543657" w14:textId="0AB55444" w:rsidR="00E7596B" w:rsidRDefault="00E7596B" w:rsidP="003319CD">
      <w:pPr>
        <w:rPr>
          <w:b/>
          <w:bCs/>
          <w:sz w:val="24"/>
          <w:szCs w:val="24"/>
        </w:rPr>
      </w:pPr>
    </w:p>
    <w:p w14:paraId="696E7211" w14:textId="4D1AED50" w:rsidR="00E7596B" w:rsidRDefault="00E7596B" w:rsidP="003319CD">
      <w:pPr>
        <w:rPr>
          <w:b/>
          <w:bCs/>
          <w:sz w:val="24"/>
          <w:szCs w:val="24"/>
        </w:rPr>
      </w:pPr>
    </w:p>
    <w:p w14:paraId="1D0EE890" w14:textId="5FFC8F43" w:rsidR="00E7596B" w:rsidRDefault="00E7596B" w:rsidP="003319CD">
      <w:pPr>
        <w:rPr>
          <w:b/>
          <w:bCs/>
          <w:sz w:val="24"/>
          <w:szCs w:val="24"/>
        </w:rPr>
      </w:pPr>
    </w:p>
    <w:p w14:paraId="7710EAF5" w14:textId="5F12AF3D" w:rsidR="00E7596B" w:rsidRDefault="00E7596B" w:rsidP="003319CD">
      <w:pPr>
        <w:rPr>
          <w:b/>
          <w:bCs/>
          <w:sz w:val="24"/>
          <w:szCs w:val="24"/>
        </w:rPr>
      </w:pPr>
    </w:p>
    <w:p w14:paraId="6AD9A946" w14:textId="3B3FD4C5" w:rsidR="00E7596B" w:rsidRDefault="00E7596B" w:rsidP="003319CD">
      <w:pPr>
        <w:rPr>
          <w:b/>
          <w:bCs/>
          <w:sz w:val="24"/>
          <w:szCs w:val="24"/>
        </w:rPr>
      </w:pPr>
    </w:p>
    <w:p w14:paraId="1AD26A9A" w14:textId="77777777" w:rsidR="00E7596B" w:rsidRPr="00E7596B" w:rsidRDefault="00E7596B" w:rsidP="003319CD">
      <w:pPr>
        <w:rPr>
          <w:b/>
          <w:bCs/>
          <w:sz w:val="24"/>
          <w:szCs w:val="24"/>
        </w:rPr>
      </w:pPr>
    </w:p>
    <w:p w14:paraId="06226E44" w14:textId="3022AFC2" w:rsidR="00B241F4" w:rsidRPr="00470966" w:rsidRDefault="00B241F4" w:rsidP="003319CD">
      <w:pPr>
        <w:rPr>
          <w:b/>
          <w:bCs/>
          <w:sz w:val="24"/>
          <w:szCs w:val="24"/>
          <w:u w:val="single"/>
        </w:rPr>
      </w:pPr>
      <w:r w:rsidRPr="00470966">
        <w:rPr>
          <w:b/>
          <w:bCs/>
          <w:sz w:val="24"/>
          <w:szCs w:val="24"/>
          <w:u w:val="single"/>
        </w:rPr>
        <w:t>ADMIN PANEL</w:t>
      </w:r>
      <w:r w:rsidR="00C22850">
        <w:rPr>
          <w:b/>
          <w:bCs/>
          <w:sz w:val="24"/>
          <w:szCs w:val="24"/>
          <w:u w:val="single"/>
        </w:rPr>
        <w:t xml:space="preserve"> </w:t>
      </w:r>
    </w:p>
    <w:p w14:paraId="5464E7E5" w14:textId="48FB61CD" w:rsidR="00B241F4" w:rsidRPr="00470966" w:rsidRDefault="00AB0FD5" w:rsidP="00B241F4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“</w:t>
      </w:r>
      <w:r w:rsidR="00B241F4" w:rsidRPr="00470966">
        <w:rPr>
          <w:sz w:val="24"/>
          <w:szCs w:val="24"/>
        </w:rPr>
        <w:t xml:space="preserve">Add </w:t>
      </w:r>
      <w:proofErr w:type="gramStart"/>
      <w:r w:rsidR="00B241F4" w:rsidRPr="00470966">
        <w:rPr>
          <w:sz w:val="24"/>
          <w:szCs w:val="24"/>
        </w:rPr>
        <w:t>Category</w:t>
      </w:r>
      <w:r>
        <w:rPr>
          <w:sz w:val="24"/>
          <w:szCs w:val="24"/>
        </w:rPr>
        <w:t xml:space="preserve">” </w:t>
      </w:r>
      <w:r w:rsidR="00B241F4" w:rsidRPr="00470966">
        <w:rPr>
          <w:sz w:val="24"/>
          <w:szCs w:val="24"/>
        </w:rPr>
        <w:t xml:space="preserve"> option</w:t>
      </w:r>
      <w:proofErr w:type="gramEnd"/>
      <w:r w:rsidR="00B241F4" w:rsidRPr="00470966">
        <w:rPr>
          <w:sz w:val="24"/>
          <w:szCs w:val="24"/>
        </w:rPr>
        <w:t xml:space="preserve"> available</w:t>
      </w:r>
    </w:p>
    <w:p w14:paraId="0F5E5950" w14:textId="175B8E99" w:rsidR="00B241F4" w:rsidRPr="00470966" w:rsidRDefault="00AB0FD5" w:rsidP="00B241F4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A</w:t>
      </w:r>
      <w:r w:rsidR="00B241F4" w:rsidRPr="00470966">
        <w:rPr>
          <w:sz w:val="24"/>
          <w:szCs w:val="24"/>
        </w:rPr>
        <w:t xml:space="preserve">dding </w:t>
      </w:r>
      <w:r>
        <w:rPr>
          <w:sz w:val="24"/>
          <w:szCs w:val="24"/>
        </w:rPr>
        <w:t xml:space="preserve">the </w:t>
      </w:r>
      <w:r w:rsidR="00B241F4" w:rsidRPr="00470966">
        <w:rPr>
          <w:sz w:val="24"/>
          <w:szCs w:val="24"/>
        </w:rPr>
        <w:t xml:space="preserve">sub-category option is missing like </w:t>
      </w:r>
      <w:r>
        <w:rPr>
          <w:sz w:val="24"/>
          <w:szCs w:val="24"/>
        </w:rPr>
        <w:t xml:space="preserve">the </w:t>
      </w:r>
      <w:r w:rsidR="00B241F4" w:rsidRPr="00470966">
        <w:rPr>
          <w:sz w:val="24"/>
          <w:szCs w:val="24"/>
        </w:rPr>
        <w:t>below screenshot. add this option.</w:t>
      </w:r>
    </w:p>
    <w:p w14:paraId="07B6E25F" w14:textId="7294FE03" w:rsidR="00B241F4" w:rsidRPr="00470966" w:rsidRDefault="00B241F4" w:rsidP="00B241F4">
      <w:pPr>
        <w:pStyle w:val="ListParagraph"/>
        <w:rPr>
          <w:sz w:val="24"/>
          <w:szCs w:val="24"/>
        </w:rPr>
      </w:pPr>
      <w:r w:rsidRPr="00470966">
        <w:rPr>
          <w:noProof/>
          <w:sz w:val="24"/>
          <w:szCs w:val="24"/>
        </w:rPr>
        <w:lastRenderedPageBreak/>
        <w:drawing>
          <wp:inline distT="0" distB="0" distL="0" distR="0" wp14:anchorId="55A909CB" wp14:editId="6FCBA565">
            <wp:extent cx="5943600" cy="32473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1AFB3" w14:textId="03B59C94" w:rsidR="00B241F4" w:rsidRPr="00470966" w:rsidRDefault="00B241F4" w:rsidP="00B241F4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470966">
        <w:rPr>
          <w:sz w:val="24"/>
          <w:szCs w:val="24"/>
        </w:rPr>
        <w:t xml:space="preserve">When </w:t>
      </w:r>
      <w:r w:rsidR="00AB0FD5">
        <w:rPr>
          <w:sz w:val="24"/>
          <w:szCs w:val="24"/>
        </w:rPr>
        <w:t xml:space="preserve">the </w:t>
      </w:r>
      <w:r w:rsidRPr="00470966">
        <w:rPr>
          <w:sz w:val="24"/>
          <w:szCs w:val="24"/>
        </w:rPr>
        <w:t xml:space="preserve">admin will add </w:t>
      </w:r>
      <w:r w:rsidR="00AB0FD5">
        <w:rPr>
          <w:sz w:val="24"/>
          <w:szCs w:val="24"/>
        </w:rPr>
        <w:t xml:space="preserve">a </w:t>
      </w:r>
      <w:r w:rsidRPr="00470966">
        <w:rPr>
          <w:sz w:val="24"/>
          <w:szCs w:val="24"/>
        </w:rPr>
        <w:t>new product, he will select category and subcategor</w:t>
      </w:r>
      <w:r w:rsidR="00AB0FD5">
        <w:rPr>
          <w:sz w:val="24"/>
          <w:szCs w:val="24"/>
        </w:rPr>
        <w:t>y</w:t>
      </w:r>
      <w:r w:rsidRPr="00470966">
        <w:rPr>
          <w:sz w:val="24"/>
          <w:szCs w:val="24"/>
        </w:rPr>
        <w:t xml:space="preserve"> for new products.</w:t>
      </w:r>
    </w:p>
    <w:p w14:paraId="661BBAD5" w14:textId="412C4FC3" w:rsidR="00B241F4" w:rsidRPr="00470966" w:rsidRDefault="00453DFA" w:rsidP="00B241F4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470966">
        <w:rPr>
          <w:sz w:val="24"/>
          <w:szCs w:val="24"/>
        </w:rPr>
        <w:t xml:space="preserve">I will add </w:t>
      </w:r>
      <w:r w:rsidR="00AB0FD5">
        <w:rPr>
          <w:sz w:val="24"/>
          <w:szCs w:val="24"/>
        </w:rPr>
        <w:t xml:space="preserve">a </w:t>
      </w:r>
      <w:r w:rsidRPr="00470966">
        <w:rPr>
          <w:sz w:val="24"/>
          <w:szCs w:val="24"/>
        </w:rPr>
        <w:t>new Text Editor for adding product details in a good way.</w:t>
      </w:r>
    </w:p>
    <w:p w14:paraId="7946CE9B" w14:textId="43DB66A0" w:rsidR="00453DFA" w:rsidRPr="00470966" w:rsidRDefault="00453DFA" w:rsidP="00453DFA">
      <w:pPr>
        <w:pStyle w:val="ListParagraph"/>
        <w:rPr>
          <w:sz w:val="24"/>
          <w:szCs w:val="24"/>
        </w:rPr>
      </w:pPr>
      <w:r w:rsidRPr="00470966">
        <w:rPr>
          <w:noProof/>
          <w:sz w:val="24"/>
          <w:szCs w:val="24"/>
        </w:rPr>
        <w:drawing>
          <wp:inline distT="0" distB="0" distL="0" distR="0" wp14:anchorId="3332577B" wp14:editId="540E867D">
            <wp:extent cx="5943600" cy="3254375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CDC1E" w14:textId="63A80DF5" w:rsidR="00453DFA" w:rsidRPr="00470966" w:rsidRDefault="00453DFA" w:rsidP="00453DFA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470966">
        <w:rPr>
          <w:sz w:val="24"/>
          <w:szCs w:val="24"/>
        </w:rPr>
        <w:t xml:space="preserve">Admin will be able to change any product description from </w:t>
      </w:r>
      <w:r w:rsidR="00AB0FD5">
        <w:rPr>
          <w:sz w:val="24"/>
          <w:szCs w:val="24"/>
        </w:rPr>
        <w:t xml:space="preserve">the </w:t>
      </w:r>
      <w:r w:rsidRPr="00470966">
        <w:rPr>
          <w:sz w:val="24"/>
          <w:szCs w:val="24"/>
        </w:rPr>
        <w:t>admin panel.</w:t>
      </w:r>
    </w:p>
    <w:p w14:paraId="73033379" w14:textId="2E7A51F5" w:rsidR="00376A0C" w:rsidRPr="00470966" w:rsidRDefault="00376A0C" w:rsidP="00453DFA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470966">
        <w:rPr>
          <w:sz w:val="24"/>
          <w:szCs w:val="24"/>
        </w:rPr>
        <w:t>Currently</w:t>
      </w:r>
      <w:r w:rsidR="00AB0FD5">
        <w:rPr>
          <w:sz w:val="24"/>
          <w:szCs w:val="24"/>
        </w:rPr>
        <w:t>,</w:t>
      </w:r>
      <w:r w:rsidRPr="00470966">
        <w:rPr>
          <w:sz w:val="24"/>
          <w:szCs w:val="24"/>
        </w:rPr>
        <w:t xml:space="preserve"> product images are not uploading from </w:t>
      </w:r>
      <w:r w:rsidR="00AB0FD5">
        <w:rPr>
          <w:sz w:val="24"/>
          <w:szCs w:val="24"/>
        </w:rPr>
        <w:t xml:space="preserve">the </w:t>
      </w:r>
      <w:r w:rsidRPr="00470966">
        <w:rPr>
          <w:sz w:val="24"/>
          <w:szCs w:val="24"/>
        </w:rPr>
        <w:t>admin panel. correct this.</w:t>
      </w:r>
    </w:p>
    <w:p w14:paraId="7F9622A5" w14:textId="25A6FDB2" w:rsidR="00376A0C" w:rsidRPr="00C22850" w:rsidRDefault="00376A0C" w:rsidP="00453DFA">
      <w:pPr>
        <w:pStyle w:val="ListParagraph"/>
        <w:numPr>
          <w:ilvl w:val="0"/>
          <w:numId w:val="2"/>
        </w:numPr>
        <w:rPr>
          <w:b/>
          <w:bCs/>
          <w:sz w:val="24"/>
          <w:szCs w:val="24"/>
          <w:u w:val="single"/>
        </w:rPr>
      </w:pPr>
      <w:r w:rsidRPr="00470966">
        <w:rPr>
          <w:sz w:val="24"/>
          <w:szCs w:val="24"/>
        </w:rPr>
        <w:lastRenderedPageBreak/>
        <w:t xml:space="preserve">add </w:t>
      </w:r>
      <w:r w:rsidR="00AB0FD5">
        <w:rPr>
          <w:sz w:val="24"/>
          <w:szCs w:val="24"/>
        </w:rPr>
        <w:t xml:space="preserve">a </w:t>
      </w:r>
      <w:r w:rsidRPr="00470966">
        <w:rPr>
          <w:sz w:val="24"/>
          <w:szCs w:val="24"/>
        </w:rPr>
        <w:t>new option for upload category image</w:t>
      </w:r>
      <w:r w:rsidR="00AB0FD5">
        <w:rPr>
          <w:sz w:val="24"/>
          <w:szCs w:val="24"/>
        </w:rPr>
        <w:t>s</w:t>
      </w:r>
      <w:r w:rsidRPr="00470966">
        <w:rPr>
          <w:sz w:val="24"/>
          <w:szCs w:val="24"/>
        </w:rPr>
        <w:t xml:space="preserve"> like </w:t>
      </w:r>
      <w:r w:rsidR="00AB0FD5">
        <w:rPr>
          <w:sz w:val="24"/>
          <w:szCs w:val="24"/>
        </w:rPr>
        <w:t xml:space="preserve">the </w:t>
      </w:r>
      <w:r w:rsidRPr="00470966">
        <w:rPr>
          <w:sz w:val="24"/>
          <w:szCs w:val="24"/>
        </w:rPr>
        <w:t>below images.</w:t>
      </w:r>
      <w:r w:rsidRPr="00E7596B">
        <w:rPr>
          <w:noProof/>
          <w:sz w:val="24"/>
          <w:szCs w:val="24"/>
        </w:rPr>
        <w:t xml:space="preserve"> </w:t>
      </w:r>
      <w:r w:rsidRPr="00E7596B">
        <w:rPr>
          <w:noProof/>
          <w:sz w:val="24"/>
          <w:szCs w:val="24"/>
        </w:rPr>
        <w:drawing>
          <wp:inline distT="0" distB="0" distL="0" distR="0" wp14:anchorId="7160844A" wp14:editId="0DCB1E9D">
            <wp:extent cx="5943600" cy="3312160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2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BE989E" w14:textId="5A06EA5B" w:rsidR="00C22850" w:rsidRPr="00C22850" w:rsidRDefault="00C22850" w:rsidP="00C22850">
      <w:pPr>
        <w:rPr>
          <w:b/>
          <w:bCs/>
          <w:sz w:val="24"/>
          <w:szCs w:val="24"/>
        </w:rPr>
      </w:pPr>
    </w:p>
    <w:p w14:paraId="5659972C" w14:textId="125F5967" w:rsidR="00C22850" w:rsidRDefault="00C22850" w:rsidP="00C22850">
      <w:pPr>
        <w:rPr>
          <w:b/>
          <w:bCs/>
          <w:sz w:val="24"/>
          <w:szCs w:val="24"/>
        </w:rPr>
      </w:pPr>
      <w:r w:rsidRPr="00C22850">
        <w:rPr>
          <w:b/>
          <w:bCs/>
          <w:sz w:val="24"/>
          <w:szCs w:val="24"/>
        </w:rPr>
        <w:t>ma</w:t>
      </w:r>
      <w:r w:rsidR="00AB0FD5">
        <w:rPr>
          <w:b/>
          <w:bCs/>
          <w:sz w:val="24"/>
          <w:szCs w:val="24"/>
        </w:rPr>
        <w:t>k</w:t>
      </w:r>
      <w:r w:rsidRPr="00C22850">
        <w:rPr>
          <w:b/>
          <w:bCs/>
          <w:sz w:val="24"/>
          <w:szCs w:val="24"/>
        </w:rPr>
        <w:t xml:space="preserve">e </w:t>
      </w:r>
      <w:r w:rsidR="003F34EA">
        <w:rPr>
          <w:b/>
          <w:bCs/>
          <w:sz w:val="24"/>
          <w:szCs w:val="24"/>
        </w:rPr>
        <w:t xml:space="preserve">these </w:t>
      </w:r>
      <w:r w:rsidRPr="00C22850">
        <w:rPr>
          <w:b/>
          <w:bCs/>
          <w:sz w:val="24"/>
          <w:szCs w:val="24"/>
        </w:rPr>
        <w:t xml:space="preserve">changes </w:t>
      </w:r>
      <w:r w:rsidR="00AB0FD5">
        <w:rPr>
          <w:b/>
          <w:bCs/>
          <w:sz w:val="24"/>
          <w:szCs w:val="24"/>
        </w:rPr>
        <w:t>to</w:t>
      </w:r>
      <w:r w:rsidRPr="00C22850">
        <w:rPr>
          <w:b/>
          <w:bCs/>
          <w:sz w:val="24"/>
          <w:szCs w:val="24"/>
        </w:rPr>
        <w:t xml:space="preserve"> </w:t>
      </w:r>
      <w:r w:rsidR="00AB0FD5">
        <w:rPr>
          <w:b/>
          <w:bCs/>
          <w:sz w:val="24"/>
          <w:szCs w:val="24"/>
        </w:rPr>
        <w:t xml:space="preserve">the </w:t>
      </w:r>
      <w:r w:rsidRPr="00C22850">
        <w:rPr>
          <w:b/>
          <w:bCs/>
          <w:sz w:val="24"/>
          <w:szCs w:val="24"/>
        </w:rPr>
        <w:t>existing admin panel.</w:t>
      </w:r>
    </w:p>
    <w:p w14:paraId="7DD01239" w14:textId="32581356" w:rsidR="00AF0A10" w:rsidRDefault="00AF0A10" w:rsidP="00C22850">
      <w:pPr>
        <w:rPr>
          <w:b/>
          <w:bCs/>
          <w:sz w:val="24"/>
          <w:szCs w:val="24"/>
        </w:rPr>
      </w:pPr>
    </w:p>
    <w:p w14:paraId="77EAA32E" w14:textId="60B26FBA" w:rsidR="00AF0A10" w:rsidRDefault="00F838A6" w:rsidP="00C2285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Site hosted on </w:t>
      </w:r>
    </w:p>
    <w:p w14:paraId="387514F4" w14:textId="55A394B8" w:rsidR="00F838A6" w:rsidRDefault="00F838A6" w:rsidP="00C22850">
      <w:pPr>
        <w:rPr>
          <w:b/>
          <w:bCs/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A2hosting.com</w:t>
      </w:r>
      <w:proofErr w:type="spellEnd"/>
    </w:p>
    <w:p w14:paraId="7F8D4B21" w14:textId="4B0922FC" w:rsidR="00F838A6" w:rsidRDefault="00F838A6" w:rsidP="00C2285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Username: </w:t>
      </w:r>
      <w:hyperlink r:id="rId17" w:history="1">
        <w:r w:rsidRPr="00C8606D">
          <w:rPr>
            <w:rStyle w:val="Hyperlink"/>
            <w:b/>
            <w:bCs/>
            <w:sz w:val="24"/>
            <w:szCs w:val="24"/>
          </w:rPr>
          <w:t>imranlatif@email.com</w:t>
        </w:r>
      </w:hyperlink>
    </w:p>
    <w:p w14:paraId="53916EE2" w14:textId="58A5E70F" w:rsidR="00F838A6" w:rsidRDefault="00F838A6" w:rsidP="00C2285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assword: %</w:t>
      </w:r>
      <w:proofErr w:type="spellStart"/>
      <w:r>
        <w:rPr>
          <w:b/>
          <w:bCs/>
          <w:sz w:val="24"/>
          <w:szCs w:val="24"/>
        </w:rPr>
        <w:t>Forensic%4$12</w:t>
      </w:r>
      <w:proofErr w:type="spellEnd"/>
    </w:p>
    <w:p w14:paraId="77B8C838" w14:textId="705FA46A" w:rsidR="00F838A6" w:rsidRDefault="00F838A6" w:rsidP="00C22850">
      <w:pPr>
        <w:rPr>
          <w:b/>
          <w:bCs/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Cpanel</w:t>
      </w:r>
      <w:proofErr w:type="spellEnd"/>
      <w:r>
        <w:rPr>
          <w:b/>
          <w:bCs/>
          <w:sz w:val="24"/>
          <w:szCs w:val="24"/>
        </w:rPr>
        <w:t xml:space="preserve"> you should be able to see folder </w:t>
      </w:r>
      <w:proofErr w:type="spellStart"/>
      <w:r>
        <w:rPr>
          <w:b/>
          <w:bCs/>
          <w:sz w:val="24"/>
          <w:szCs w:val="24"/>
        </w:rPr>
        <w:t>pharmacy.callgpnow.com</w:t>
      </w:r>
      <w:proofErr w:type="spellEnd"/>
    </w:p>
    <w:p w14:paraId="74E3FE9F" w14:textId="69ABFEB0" w:rsidR="00697EC9" w:rsidRDefault="00697EC9" w:rsidP="00C22850">
      <w:pPr>
        <w:rPr>
          <w:b/>
          <w:bCs/>
          <w:sz w:val="24"/>
          <w:szCs w:val="24"/>
        </w:rPr>
      </w:pPr>
    </w:p>
    <w:p w14:paraId="0656998E" w14:textId="36E618D0" w:rsidR="00697EC9" w:rsidRDefault="00697EC9" w:rsidP="00C22850">
      <w:pPr>
        <w:rPr>
          <w:b/>
          <w:bCs/>
          <w:sz w:val="24"/>
          <w:szCs w:val="24"/>
        </w:rPr>
      </w:pPr>
    </w:p>
    <w:sectPr w:rsidR="00697E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ED63F5"/>
    <w:multiLevelType w:val="hybridMultilevel"/>
    <w:tmpl w:val="F664EC82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027833"/>
    <w:multiLevelType w:val="hybridMultilevel"/>
    <w:tmpl w:val="C3844A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E068AB"/>
    <w:multiLevelType w:val="hybridMultilevel"/>
    <w:tmpl w:val="3558ED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4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MzUzt7Q0sjQ1NrRQ0lEKTi0uzszPAykwrgUAsZZmcSwAAAA="/>
  </w:docVars>
  <w:rsids>
    <w:rsidRoot w:val="00522D02"/>
    <w:rsid w:val="003319CD"/>
    <w:rsid w:val="00376A0C"/>
    <w:rsid w:val="003F34EA"/>
    <w:rsid w:val="00453DFA"/>
    <w:rsid w:val="00470966"/>
    <w:rsid w:val="00475DF0"/>
    <w:rsid w:val="00522D02"/>
    <w:rsid w:val="006879D2"/>
    <w:rsid w:val="00697EC9"/>
    <w:rsid w:val="0095296B"/>
    <w:rsid w:val="00A26E7C"/>
    <w:rsid w:val="00A41379"/>
    <w:rsid w:val="00AB0FD5"/>
    <w:rsid w:val="00AF0A10"/>
    <w:rsid w:val="00B241F4"/>
    <w:rsid w:val="00BE5C3D"/>
    <w:rsid w:val="00C22850"/>
    <w:rsid w:val="00E4251C"/>
    <w:rsid w:val="00E7596B"/>
    <w:rsid w:val="00F4224F"/>
    <w:rsid w:val="00F83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ACFF4"/>
  <w15:chartTrackingRefBased/>
  <w15:docId w15:val="{31229364-5E9E-42AE-BBD2-842FEEEF81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2D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319C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19C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75DF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practo.com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user@callgpnow.com" TargetMode="External"/><Relationship Id="rId12" Type="http://schemas.openxmlformats.org/officeDocument/2006/relationships/image" Target="media/image5.png"/><Relationship Id="rId17" Type="http://schemas.openxmlformats.org/officeDocument/2006/relationships/hyperlink" Target="mailto:imranlatif@email.com" TargetMode="Externa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hyperlink" Target="mailto:admin@callgpnow.com" TargetMode="External"/><Relationship Id="rId11" Type="http://schemas.openxmlformats.org/officeDocument/2006/relationships/image" Target="media/image4.png"/><Relationship Id="rId5" Type="http://schemas.openxmlformats.org/officeDocument/2006/relationships/hyperlink" Target="https://Pharmacy.callgpnow.com" TargetMode="Externa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6</Pages>
  <Words>258</Words>
  <Characters>1473</Characters>
  <Application>Microsoft Office Word</Application>
  <DocSecurity>0</DocSecurity>
  <Lines>12</Lines>
  <Paragraphs>3</Paragraphs>
  <ScaleCrop>false</ScaleCrop>
  <Company/>
  <LinksUpToDate>false</LinksUpToDate>
  <CharactersWithSpaces>1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babu janu</cp:lastModifiedBy>
  <cp:revision>19</cp:revision>
  <dcterms:created xsi:type="dcterms:W3CDTF">2020-11-12T14:41:00Z</dcterms:created>
  <dcterms:modified xsi:type="dcterms:W3CDTF">2020-11-13T15:34:00Z</dcterms:modified>
</cp:coreProperties>
</file>